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1CAD" w:rsidRPr="001A22F5" w:rsidRDefault="00E21CAD" w:rsidP="00E21CAD">
      <w:pPr>
        <w:pStyle w:val="NoSpacing"/>
        <w:rPr>
          <w:rFonts w:ascii="Bahnschrift" w:hAnsi="Bahnschrift"/>
          <w:kern w:val="36"/>
          <w:sz w:val="24"/>
          <w:szCs w:val="24"/>
          <w:lang w:eastAsia="en-GB"/>
        </w:rPr>
      </w:pPr>
      <w:r w:rsidRPr="001A22F5">
        <w:rPr>
          <w:rFonts w:ascii="Bahnschrift" w:hAnsi="Bahnschrift"/>
          <w:kern w:val="36"/>
          <w:sz w:val="24"/>
          <w:szCs w:val="24"/>
          <w:lang w:eastAsia="en-GB"/>
        </w:rPr>
        <w:t>17.04.21 Event Report</w:t>
      </w:r>
    </w:p>
    <w:p w:rsidR="001A22F5" w:rsidRPr="001A22F5" w:rsidRDefault="001A22F5" w:rsidP="00E21CAD">
      <w:pPr>
        <w:pStyle w:val="NoSpacing"/>
        <w:rPr>
          <w:rFonts w:ascii="Bahnschrift" w:hAnsi="Bahnschrift"/>
          <w:kern w:val="36"/>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Weather-wise, it was a fantastic April morning for a walk, run or jog around Brough Park or just to stand there watching; some participants were out for a burst while others were just easing back into the mode.</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Isaac Elkington let his peers set the pace as he settled into a slower gait while trying to ease out a calf strain - a plan that didn't work.</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Despite the discomfort he managed to return a 5K time of 23.31, which was 130 seconds behind Ryan Holroyd who took the head of the full distance contingent early on to chip 5 seconds off last weeks; while Martin Pigott pushed hard and finished 40 seconds adrift of the leader in 20.57 and a dozen away from the PB he set last week; as John Hurst dropped back by almost 10 seconds after pacing alongside the aforementioned for a good while.</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Both Mark Woodcock and Kevin Holroyd made their first appearance of the year and finished three-dozen apart from 21.31 - which is Mark’s best by 8 seconds, as the latter completed a lap less.</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Laura Goldstraw was determined to improve her time - following a lethargic previous event - and chose to follow the pace of 11-year-old Lucas Rowley as much as possible.</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Unfortunately, the fleet-of-foot youngster never looked back, initially pulling ahead before both completed repetitive lap times; that effort taking its toll over the last third and they recorded 23.02 and 23.55.</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The former was 30 seconds away from his best effort and the latter reducing hers by the same amount and double that quicker than the last event.</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Despite being caught up and paced around for most of the distance by David Hinton, Paul Lockett finished 10 seconds apart at the line and dropped back the same amount from last week and his pacemaker half that amount with a finish time of 23.48.</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Steve Bourne has improved remarkably since the first week of the return with a finish time of 24.32, which is within 30 seconds of his all-time best as Sienna Phillips (14) slowed over the final two laps which accumulated to 15 seconds between them at the line.</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 xml:space="preserve">There was a return for John Green and Richard </w:t>
      </w:r>
      <w:proofErr w:type="spellStart"/>
      <w:r w:rsidRPr="001A22F5">
        <w:rPr>
          <w:rFonts w:ascii="Bahnschrift" w:eastAsia="Times New Roman" w:hAnsi="Bahnschrift" w:cs="Helvetica"/>
          <w:color w:val="1D2228"/>
          <w:sz w:val="24"/>
          <w:szCs w:val="24"/>
          <w:lang w:eastAsia="en-GB"/>
        </w:rPr>
        <w:t>Warrillow</w:t>
      </w:r>
      <w:proofErr w:type="spellEnd"/>
      <w:r w:rsidRPr="001A22F5">
        <w:rPr>
          <w:rFonts w:ascii="Bahnschrift" w:eastAsia="Times New Roman" w:hAnsi="Bahnschrift" w:cs="Helvetica"/>
          <w:color w:val="1D2228"/>
          <w:sz w:val="24"/>
          <w:szCs w:val="24"/>
          <w:lang w:eastAsia="en-GB"/>
        </w:rPr>
        <w:t xml:space="preserve"> with times of 25.03 and 28.58, the former almost 4 minutes from his best and the latter just four-dozen, with Karl Birch (25.28), Dave Edge (26.15), Suzie Noble (27.30) and Richard Dodd (28.11) finishing in between.</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Karl clocking an identical time to last week; Dave improving by 45 seconds; Suzie by a handful as Richard dropped back by the same amount.</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Nathan Birch managed to take a single second from last weeks in 29.03 and is just four more from reducing his last year’s best, while Steve Billing was set-back by half a minute but remains under the 30-minute milestone as he finished two-dozen behind.</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Deb Beachell also forged out a one-second PB in 30.07, while Jules Brook dropped back by 21 seconds to 31.32, and Sarah Garde by a similar amount in 31.58.</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The 950m distance saw Ben Wakefield-Clay reduce his last week’s first attempt by five seconds to 6.13; Izabella (6) and father, Jamie Carney followed on in double that time.</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The Arnold trio continued to participate in the 1.6K; on this occasion, Eva (6) didn’t leave them to surge to the line until later, which resulted in a slightly slower time of 13.33, Lilly (3) and mother, Hannah followed and reduced their previous weeks by two-score to 14.16.</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Brother, Harry (9) maintained his presence in the 2.3K event but covered the distance in a slightly slower time of 17.50.</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On this occasion, Jamie Jones reduced his 3.65K time by almost a minute to 21.28, while Max Tideswell (6) once again upped his distance and recorded 22.52.</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lastRenderedPageBreak/>
        <w:t>Laurie Hinton (9) replicated his previous two times of this year with an 11.20 finish in the 2.3K, which was a good dozen ahead of James Burgess (10) who was in a minute away from his record.</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There was a new best time for Harry Durber of 11.45, which was almost a minute ahead of Luke McMullan (9) who seems to enjoy every meter of the event; while Stanley White (11), Harry Rutherford (11) and Sam Healy (10) covered most of the distance together before the former pulled ahead by a baker’s dozen as all set better times of 12.37, 12.53 and 12.57.</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The Poulton duo of Alex and Toby (13) improved their times to new records of 13.17 and 14.23, while Sophie (6) and her mother, Rebecca Hinton were just a couple of seconds away from their fastest in 16.37.</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Emily White and daughter, Pollyanna (7) lowered their previous record times by 100 seconds to a joint 17.08 finish.</w:t>
      </w:r>
    </w:p>
    <w:p w:rsidR="001A22F5" w:rsidRPr="001A22F5" w:rsidRDefault="001A22F5" w:rsidP="001A22F5">
      <w:pPr>
        <w:shd w:val="clear" w:color="auto" w:fill="FFFFFF"/>
        <w:spacing w:after="0" w:line="240" w:lineRule="auto"/>
        <w:rPr>
          <w:rFonts w:ascii="Bahnschrift" w:eastAsia="Times New Roman" w:hAnsi="Bahnschrift" w:cs="Helvetica"/>
          <w:color w:val="1D2228"/>
          <w:sz w:val="24"/>
          <w:szCs w:val="24"/>
          <w:lang w:eastAsia="en-GB"/>
        </w:rPr>
      </w:pPr>
      <w:r w:rsidRPr="001A22F5">
        <w:rPr>
          <w:rFonts w:ascii="Bahnschrift" w:eastAsia="Times New Roman" w:hAnsi="Bahnschrift" w:cs="Helvetica"/>
          <w:color w:val="1D2228"/>
          <w:sz w:val="24"/>
          <w:szCs w:val="24"/>
          <w:lang w:eastAsia="en-GB"/>
        </w:rPr>
        <w:t>While Alison Dodd eased her way back following a knee injury by completing this distance in 17.27, as Alex Beachell stuttered a little during her return after a long absence to finish two-dozen seconds later.</w:t>
      </w:r>
    </w:p>
    <w:p w:rsidR="00312461" w:rsidRDefault="00F635C4"/>
    <w:sectPr w:rsidR="00312461" w:rsidSect="00E21CAD">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zY0MzG0tDQxMjKyMLJQ0lEKTi0uzszPAykwrAUAYgieeSwAAAA="/>
  </w:docVars>
  <w:rsids>
    <w:rsidRoot w:val="00E21CAD"/>
    <w:rsid w:val="001A22F5"/>
    <w:rsid w:val="002A7953"/>
    <w:rsid w:val="00932735"/>
    <w:rsid w:val="00970CDD"/>
    <w:rsid w:val="00BA0D27"/>
    <w:rsid w:val="00E06FB7"/>
    <w:rsid w:val="00E17938"/>
    <w:rsid w:val="00E21CAD"/>
    <w:rsid w:val="00E45D9A"/>
    <w:rsid w:val="00F37EE9"/>
    <w:rsid w:val="00F635C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735"/>
  </w:style>
  <w:style w:type="paragraph" w:styleId="Heading1">
    <w:name w:val="heading 1"/>
    <w:basedOn w:val="Normal"/>
    <w:link w:val="Heading1Char"/>
    <w:uiPriority w:val="9"/>
    <w:qFormat/>
    <w:rsid w:val="0093273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735"/>
    <w:rPr>
      <w:rFonts w:ascii="Times New Roman" w:eastAsia="Times New Roman" w:hAnsi="Times New Roman" w:cs="Times New Roman"/>
      <w:b/>
      <w:bCs/>
      <w:kern w:val="36"/>
      <w:sz w:val="48"/>
      <w:szCs w:val="48"/>
      <w:lang w:eastAsia="en-GB"/>
    </w:rPr>
  </w:style>
  <w:style w:type="paragraph" w:styleId="NoSpacing">
    <w:name w:val="No Spacing"/>
    <w:uiPriority w:val="1"/>
    <w:qFormat/>
    <w:rsid w:val="00932735"/>
    <w:pPr>
      <w:spacing w:after="0" w:line="240" w:lineRule="auto"/>
    </w:pPr>
  </w:style>
</w:styles>
</file>

<file path=word/webSettings.xml><?xml version="1.0" encoding="utf-8"?>
<w:webSettings xmlns:r="http://schemas.openxmlformats.org/officeDocument/2006/relationships" xmlns:w="http://schemas.openxmlformats.org/wordprocessingml/2006/main">
  <w:divs>
    <w:div w:id="350303454">
      <w:bodyDiv w:val="1"/>
      <w:marLeft w:val="0"/>
      <w:marRight w:val="0"/>
      <w:marTop w:val="0"/>
      <w:marBottom w:val="0"/>
      <w:divBdr>
        <w:top w:val="none" w:sz="0" w:space="0" w:color="auto"/>
        <w:left w:val="none" w:sz="0" w:space="0" w:color="auto"/>
        <w:bottom w:val="none" w:sz="0" w:space="0" w:color="auto"/>
        <w:right w:val="none" w:sz="0" w:space="0" w:color="auto"/>
      </w:divBdr>
    </w:div>
    <w:div w:id="144357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98</Words>
  <Characters>3981</Characters>
  <Application>Microsoft Office Word</Application>
  <DocSecurity>0</DocSecurity>
  <Lines>33</Lines>
  <Paragraphs>9</Paragraphs>
  <ScaleCrop>false</ScaleCrop>
  <Company/>
  <LinksUpToDate>false</LinksUpToDate>
  <CharactersWithSpaces>4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c:creator>
  <cp:lastModifiedBy>p</cp:lastModifiedBy>
  <cp:revision>2</cp:revision>
  <dcterms:created xsi:type="dcterms:W3CDTF">2021-04-19T21:10:00Z</dcterms:created>
  <dcterms:modified xsi:type="dcterms:W3CDTF">2021-04-19T21:10:00Z</dcterms:modified>
</cp:coreProperties>
</file>